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CAE" w:rsidRPr="00372CAE" w:rsidRDefault="00372CAE" w:rsidP="00372CAE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>ПРИЛОГ 8</w:t>
      </w:r>
    </w:p>
    <w:p w:rsidR="00DD534F" w:rsidRDefault="00372CAE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372CAE" w:rsidRDefault="00FA21EA" w:rsidP="00FB5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>, ______________________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__________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(име и презиме)</w:t>
      </w:r>
      <w:r w:rsidR="00EE0826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из 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>________________</w:t>
      </w:r>
      <w:r w:rsidR="00EE0826" w:rsidRPr="00372CAE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____ (адреса) </w:t>
      </w:r>
      <w:r w:rsidR="00EE0826" w:rsidRPr="00372CA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_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БР.ЛК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__________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дајем сагласност општини Обреновац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372CAE">
        <w:rPr>
          <w:rFonts w:ascii="Times New Roman" w:hAnsi="Times New Roman" w:cs="Times New Roman"/>
          <w:sz w:val="24"/>
          <w:szCs w:val="24"/>
          <w:lang w:val="sr-Cyrl-CS"/>
        </w:rPr>
        <w:t>да у моје име</w:t>
      </w:r>
      <w:r w:rsidR="00372CA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5A1D62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Јавног позива </w:t>
      </w:r>
      <w:r w:rsidR="00372CAE" w:rsidRPr="00372CAE">
        <w:rPr>
          <w:rFonts w:ascii="Times New Roman" w:hAnsi="Times New Roman" w:cs="Times New Roman"/>
          <w:sz w:val="24"/>
          <w:szCs w:val="24"/>
        </w:rPr>
        <w:t xml:space="preserve">за доделу бесповратних средстава грађанима за енергетску санацију породичних кућа путем уградње соларних панела за производњу електричне енергије за сопствене потребе на територији Градске општине </w:t>
      </w:r>
      <w:r w:rsidR="00372CAE">
        <w:rPr>
          <w:rFonts w:ascii="Times New Roman" w:hAnsi="Times New Roman" w:cs="Times New Roman"/>
          <w:sz w:val="24"/>
          <w:szCs w:val="24"/>
        </w:rPr>
        <w:t xml:space="preserve">Обреновац за </w:t>
      </w:r>
      <w:r w:rsidR="00372CAE" w:rsidRPr="00372CAE">
        <w:rPr>
          <w:rFonts w:ascii="Times New Roman" w:hAnsi="Times New Roman" w:cs="Times New Roman"/>
          <w:sz w:val="24"/>
          <w:szCs w:val="24"/>
        </w:rPr>
        <w:t>2023.</w:t>
      </w:r>
      <w:r w:rsidR="00372CAE">
        <w:rPr>
          <w:rFonts w:ascii="Times New Roman" w:hAnsi="Times New Roman" w:cs="Times New Roman"/>
          <w:sz w:val="24"/>
          <w:szCs w:val="24"/>
        </w:rPr>
        <w:t xml:space="preserve"> годину</w:t>
      </w:r>
      <w:r w:rsidR="00D95E50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 w:rsidRPr="00372CAE">
        <w:rPr>
          <w:rFonts w:ascii="Times New Roman" w:hAnsi="Times New Roman" w:cs="Times New Roman"/>
          <w:sz w:val="24"/>
          <w:szCs w:val="24"/>
          <w:lang w:val="sr-Cyrl-CS"/>
        </w:rPr>
        <w:t>т</w:t>
      </w:r>
      <w:r w:rsidR="00D95E50" w:rsidRPr="00372CAE">
        <w:rPr>
          <w:rFonts w:ascii="Times New Roman" w:hAnsi="Times New Roman" w:cs="Times New Roman"/>
          <w:sz w:val="24"/>
          <w:szCs w:val="24"/>
          <w:lang w:val="sr-Cyrl-CS"/>
        </w:rPr>
        <w:t>ски завод-катастар</w:t>
      </w:r>
      <w:r w:rsidR="00305978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непокретности</w:t>
      </w:r>
      <w:r w:rsidR="000A1876" w:rsidRPr="00372CA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372CAE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а које су неопходне у вези одлучивања за </w:t>
      </w:r>
      <w:r w:rsidR="000A1876" w:rsidRPr="00372CAE">
        <w:rPr>
          <w:rFonts w:ascii="Times New Roman" w:hAnsi="Times New Roman" w:cs="Times New Roman"/>
          <w:sz w:val="24"/>
          <w:szCs w:val="24"/>
          <w:lang w:val="sr-Cyrl-CS"/>
        </w:rPr>
        <w:t>доделу</w:t>
      </w:r>
      <w:r w:rsidR="00305978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субвенције </w:t>
      </w:r>
      <w:r w:rsidR="000A1876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за спровођење мера </w:t>
      </w:r>
      <w:r w:rsidR="00D65C9A" w:rsidRPr="00372CAE">
        <w:rPr>
          <w:rFonts w:ascii="Times New Roman" w:hAnsi="Times New Roman" w:cs="Times New Roman"/>
          <w:sz w:val="24"/>
          <w:szCs w:val="24"/>
          <w:lang w:val="sr-Cyrl-CS"/>
        </w:rPr>
        <w:t>енергетске санације</w:t>
      </w:r>
      <w:bookmarkStart w:id="0" w:name="_GoBack"/>
      <w:bookmarkEnd w:id="0"/>
      <w:r w:rsidR="00372CAE">
        <w:rPr>
          <w:rFonts w:ascii="Times New Roman" w:hAnsi="Times New Roman" w:cs="Times New Roman"/>
          <w:sz w:val="24"/>
          <w:szCs w:val="24"/>
          <w:lang w:val="sr-Cyrl-CS"/>
        </w:rPr>
        <w:t xml:space="preserve"> у оквиру датог позива</w:t>
      </w:r>
      <w:r w:rsidR="00305978"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, за парцелу </w:t>
      </w:r>
      <w:r w:rsidR="00372CAE">
        <w:rPr>
          <w:rFonts w:ascii="Times New Roman" w:hAnsi="Times New Roman" w:cs="Times New Roman"/>
          <w:sz w:val="24"/>
          <w:szCs w:val="24"/>
          <w:lang w:val="sr-Cyrl-CS"/>
        </w:rPr>
        <w:t>бр. ____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КО _____________</w:t>
      </w:r>
      <w:r w:rsidR="00372CA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305978" w:rsidRPr="00372CAE">
        <w:rPr>
          <w:rFonts w:ascii="Times New Roman" w:hAnsi="Times New Roman" w:cs="Times New Roman"/>
          <w:sz w:val="24"/>
          <w:szCs w:val="24"/>
          <w:lang w:val="sr-Cyrl-CS"/>
        </w:rPr>
        <w:t>која</w:t>
      </w:r>
      <w:r w:rsidR="00372CAE">
        <w:rPr>
          <w:rFonts w:ascii="Times New Roman" w:hAnsi="Times New Roman" w:cs="Times New Roman"/>
          <w:sz w:val="24"/>
          <w:szCs w:val="24"/>
          <w:lang w:val="sr-Cyrl-CS"/>
        </w:rPr>
        <w:t xml:space="preserve"> се налази на територији општине Обреновац</w:t>
      </w:r>
      <w:r w:rsidR="00305978" w:rsidRPr="00372CA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Pr="00372CAE" w:rsidRDefault="00372CAE" w:rsidP="00FB5F6F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b/>
          <w:sz w:val="24"/>
          <w:szCs w:val="24"/>
          <w:lang w:val="sr-Cyrl-CS"/>
        </w:rPr>
        <w:t>У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FB5F6F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EE0826" w:rsidRPr="00372CAE">
        <w:rPr>
          <w:rFonts w:ascii="Times New Roman" w:hAnsi="Times New Roman" w:cs="Times New Roman"/>
          <w:b/>
          <w:sz w:val="24"/>
          <w:szCs w:val="24"/>
          <w:lang w:val="sr-Cyrl-CS"/>
        </w:rPr>
        <w:t>__________________________</w:t>
      </w:r>
    </w:p>
    <w:p w:rsidR="00372CAE" w:rsidRDefault="00EE0826" w:rsidP="00FB5F6F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b/>
          <w:sz w:val="24"/>
          <w:szCs w:val="24"/>
          <w:lang w:val="sr-Cyrl-CS"/>
        </w:rPr>
        <w:t>Дана ______</w:t>
      </w:r>
      <w:r w:rsidR="00372CAE">
        <w:rPr>
          <w:rFonts w:ascii="Times New Roman" w:hAnsi="Times New Roman" w:cs="Times New Roman"/>
          <w:b/>
          <w:sz w:val="24"/>
          <w:szCs w:val="24"/>
          <w:lang w:val="sr-Cyrl-CS"/>
        </w:rPr>
        <w:t>_______________</w:t>
      </w:r>
      <w:r w:rsidRPr="00372CA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</w:t>
      </w:r>
    </w:p>
    <w:p w:rsidR="00372CAE" w:rsidRDefault="00372CAE" w:rsidP="00FB5F6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72CAE" w:rsidRDefault="00372CAE" w:rsidP="00FB5F6F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______</w:t>
      </w:r>
    </w:p>
    <w:p w:rsidR="00EE0826" w:rsidRPr="00372CAE" w:rsidRDefault="00EE0826" w:rsidP="00FB5F6F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>(ИМЕ И ПРЕЗИМЕ)</w:t>
      </w:r>
    </w:p>
    <w:p w:rsidR="00EE0826" w:rsidRPr="00372CAE" w:rsidRDefault="00EE0826" w:rsidP="00FB5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Адреса: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________________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</w:t>
      </w:r>
    </w:p>
    <w:p w:rsidR="00EE0826" w:rsidRPr="00372CAE" w:rsidRDefault="00EE0826" w:rsidP="00FB5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 _____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______________________</w:t>
      </w:r>
    </w:p>
    <w:p w:rsidR="00EE0826" w:rsidRPr="00372CAE" w:rsidRDefault="00EE0826" w:rsidP="00FB5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БР.ЛК: 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____________________                                                                                                         </w:t>
      </w:r>
    </w:p>
    <w:p w:rsidR="00EE0826" w:rsidRPr="00372CAE" w:rsidRDefault="00EE0826" w:rsidP="00FB5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72CA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</w:t>
      </w:r>
      <w:r w:rsidR="00FB5F6F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Издавалац личне:</w:t>
      </w:r>
      <w:r w:rsidR="00FB5F6F">
        <w:rPr>
          <w:rFonts w:ascii="Times New Roman" w:hAnsi="Times New Roman" w:cs="Times New Roman"/>
          <w:sz w:val="24"/>
          <w:szCs w:val="24"/>
          <w:lang w:val="sr-Cyrl-CS"/>
        </w:rPr>
        <w:t xml:space="preserve"> ______</w:t>
      </w:r>
      <w:r w:rsidR="008A19FA">
        <w:rPr>
          <w:rFonts w:ascii="Times New Roman" w:hAnsi="Times New Roman" w:cs="Times New Roman"/>
          <w:sz w:val="24"/>
          <w:szCs w:val="24"/>
          <w:lang w:val="sr-Cyrl-CS"/>
        </w:rPr>
        <w:t>________</w:t>
      </w:r>
      <w:r w:rsidRPr="00372CAE">
        <w:rPr>
          <w:rFonts w:ascii="Times New Roman" w:hAnsi="Times New Roman" w:cs="Times New Roman"/>
          <w:sz w:val="24"/>
          <w:szCs w:val="24"/>
          <w:lang w:val="sr-Cyrl-CS"/>
        </w:rPr>
        <w:t>_____________</w:t>
      </w:r>
    </w:p>
    <w:sectPr w:rsidR="00EE0826" w:rsidRPr="00372CAE" w:rsidSect="00C91E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372CAE"/>
    <w:rsid w:val="00434B3E"/>
    <w:rsid w:val="005A1D62"/>
    <w:rsid w:val="005E4662"/>
    <w:rsid w:val="008A19FA"/>
    <w:rsid w:val="00A86977"/>
    <w:rsid w:val="00C91E11"/>
    <w:rsid w:val="00D65C9A"/>
    <w:rsid w:val="00D95E50"/>
    <w:rsid w:val="00DD534F"/>
    <w:rsid w:val="00EC648D"/>
    <w:rsid w:val="00EE0826"/>
    <w:rsid w:val="00F759A7"/>
    <w:rsid w:val="00FA21EA"/>
    <w:rsid w:val="00FB5F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E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ilica.vasiljevic</cp:lastModifiedBy>
  <cp:revision>8</cp:revision>
  <dcterms:created xsi:type="dcterms:W3CDTF">2022-03-21T12:01:00Z</dcterms:created>
  <dcterms:modified xsi:type="dcterms:W3CDTF">2023-05-12T12:59:00Z</dcterms:modified>
</cp:coreProperties>
</file>